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896B9A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896B9A">
        <w:rPr>
          <w:b/>
          <w:bCs/>
          <w:sz w:val="22"/>
          <w:szCs w:val="24"/>
        </w:rPr>
      </w:r>
      <w:r w:rsidR="00896B9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896B9A">
        <w:rPr>
          <w:b/>
          <w:bCs/>
          <w:sz w:val="22"/>
          <w:szCs w:val="24"/>
        </w:rPr>
      </w:r>
      <w:r w:rsidR="00896B9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7CEE1521" w:rsidR="00EE1C10" w:rsidRPr="00F15008" w:rsidRDefault="0095649E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Code Inspection </w:t>
            </w:r>
            <w:r w:rsidR="00E66BFA">
              <w:rPr>
                <w:sz w:val="22"/>
                <w:szCs w:val="24"/>
              </w:rPr>
              <w:t xml:space="preserve">Review </w:t>
            </w:r>
            <w:r w:rsidR="00163906">
              <w:rPr>
                <w:sz w:val="22"/>
                <w:szCs w:val="24"/>
              </w:rPr>
              <w:t>Discussion</w:t>
            </w:r>
            <w:r w:rsidR="00EE1C10">
              <w:rPr>
                <w:sz w:val="22"/>
                <w:szCs w:val="24"/>
              </w:rPr>
              <w:t xml:space="preserve"> 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6C8409B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5FB79EB0" w:rsidR="00EE1C10" w:rsidRPr="0051098B" w:rsidRDefault="008F75C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</w:t>
            </w:r>
            <w:r w:rsidR="00EE1C10">
              <w:rPr>
                <w:sz w:val="22"/>
                <w:szCs w:val="24"/>
              </w:rPr>
              <w:t xml:space="preserve"> </w:t>
            </w:r>
            <w:r w:rsidR="00C94CFE">
              <w:rPr>
                <w:sz w:val="22"/>
                <w:szCs w:val="24"/>
              </w:rPr>
              <w:t>01st</w:t>
            </w:r>
            <w:r w:rsidR="00EE1C10">
              <w:rPr>
                <w:sz w:val="22"/>
                <w:szCs w:val="24"/>
              </w:rPr>
              <w:t xml:space="preserve">, </w:t>
            </w:r>
            <w:r w:rsidR="007B7041">
              <w:rPr>
                <w:sz w:val="22"/>
                <w:szCs w:val="24"/>
              </w:rPr>
              <w:t>2022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699E993B" w:rsidR="00EE1C10" w:rsidRPr="0051098B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.3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2.</w:t>
            </w:r>
            <w:r w:rsidR="00163906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>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3100344C" w:rsidR="00EE1C10" w:rsidRPr="0051098B" w:rsidRDefault="00470D2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</w:t>
            </w:r>
            <w:r w:rsidR="00570C73">
              <w:rPr>
                <w:sz w:val="22"/>
                <w:szCs w:val="22"/>
              </w:rPr>
              <w:t>B1</w:t>
            </w:r>
            <w:r>
              <w:rPr>
                <w:sz w:val="22"/>
                <w:szCs w:val="22"/>
              </w:rPr>
              <w:t>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17AB236E" w:rsidR="007C313C" w:rsidRDefault="0095649E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315ED818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3B22D2F5" w:rsidR="00EE1C10" w:rsidRPr="00F15008" w:rsidRDefault="00DF128D" w:rsidP="0088466D">
            <w:pPr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4"/>
              </w:rPr>
              <w:t>Code Inspection Review Discussion</w:t>
            </w:r>
          </w:p>
        </w:tc>
      </w:tr>
    </w:tbl>
    <w:p w14:paraId="63276098" w14:textId="05BB6FA3" w:rsidR="00EE1C10" w:rsidRDefault="00EE1C10" w:rsidP="00EE1C10"/>
    <w:p w14:paraId="02B669CE" w14:textId="101CBF84" w:rsidR="00F70AFB" w:rsidRPr="00B56D68" w:rsidRDefault="00F70AFB" w:rsidP="00EE1C10">
      <w:pPr>
        <w:rPr>
          <w:b/>
          <w:bCs/>
          <w:sz w:val="22"/>
          <w:szCs w:val="22"/>
          <w:u w:val="single"/>
        </w:rPr>
      </w:pPr>
      <w:r w:rsidRPr="00B56D68">
        <w:rPr>
          <w:b/>
          <w:bCs/>
          <w:sz w:val="22"/>
          <w:szCs w:val="22"/>
          <w:u w:val="single"/>
        </w:rPr>
        <w:t>Discussion Points</w:t>
      </w:r>
    </w:p>
    <w:p w14:paraId="39EBDFB4" w14:textId="5C1BE39D" w:rsidR="00F70AFB" w:rsidRDefault="00F70AFB" w:rsidP="00EE1C10">
      <w:pPr>
        <w:rPr>
          <w:b/>
          <w:bCs/>
          <w:sz w:val="22"/>
          <w:szCs w:val="22"/>
        </w:rPr>
      </w:pPr>
    </w:p>
    <w:p w14:paraId="56D6A7EC" w14:textId="4E5A86D7" w:rsidR="00F70AFB" w:rsidRPr="00B56D68" w:rsidRDefault="00F70AFB" w:rsidP="00B56D68">
      <w:pPr>
        <w:pStyle w:val="ListParagraph"/>
        <w:numPr>
          <w:ilvl w:val="0"/>
          <w:numId w:val="16"/>
        </w:numPr>
      </w:pPr>
      <w:r w:rsidRPr="00B56D68">
        <w:t xml:space="preserve">Team </w:t>
      </w:r>
      <w:proofErr w:type="spellStart"/>
      <w:r w:rsidRPr="00B56D68">
        <w:t>Eagleverse</w:t>
      </w:r>
      <w:proofErr w:type="spellEnd"/>
      <w:r w:rsidRPr="00B56D68">
        <w:t xml:space="preserve"> provided feedback on the Code Inspection Document during the review discussion.</w:t>
      </w:r>
    </w:p>
    <w:p w14:paraId="34F7DA1F" w14:textId="55A00748" w:rsidR="00F70AFB" w:rsidRDefault="00F70AFB" w:rsidP="00B56D68">
      <w:pPr>
        <w:pStyle w:val="ListParagraph"/>
        <w:numPr>
          <w:ilvl w:val="0"/>
          <w:numId w:val="15"/>
        </w:numPr>
      </w:pPr>
      <w:r w:rsidRPr="00B56D68">
        <w:t>All project members mutually agreed on minor changes suggested w.r.t to some sections in the code inspection document</w:t>
      </w:r>
      <w:r w:rsidR="00B56D68">
        <w:t>.</w:t>
      </w:r>
    </w:p>
    <w:p w14:paraId="77442E78" w14:textId="3A640B34" w:rsidR="00B56D68" w:rsidRDefault="00B56D68" w:rsidP="00B56D68">
      <w:pPr>
        <w:pStyle w:val="ListParagraph"/>
        <w:numPr>
          <w:ilvl w:val="0"/>
          <w:numId w:val="15"/>
        </w:numPr>
      </w:pPr>
      <w:r>
        <w:t xml:space="preserve">Some of </w:t>
      </w:r>
      <w:r w:rsidR="007176EF">
        <w:t xml:space="preserve">the </w:t>
      </w:r>
      <w:r>
        <w:t xml:space="preserve">suggestions are : </w:t>
      </w:r>
    </w:p>
    <w:p w14:paraId="7C11B698" w14:textId="77777777" w:rsidR="00B56D68" w:rsidRPr="00B56D68" w:rsidRDefault="00B56D68" w:rsidP="00B56D68">
      <w:pPr>
        <w:pStyle w:val="ListParagraph"/>
        <w:ind w:left="1440"/>
      </w:pPr>
    </w:p>
    <w:p w14:paraId="1CCB616F" w14:textId="0FE0B3F2" w:rsidR="00B56D68" w:rsidRPr="00B56D68" w:rsidRDefault="007176EF" w:rsidP="00B56D68">
      <w:pPr>
        <w:pStyle w:val="ListParagraph"/>
        <w:numPr>
          <w:ilvl w:val="1"/>
          <w:numId w:val="15"/>
        </w:numPr>
        <w:ind w:left="1800"/>
      </w:pPr>
      <w:r>
        <w:t>The l</w:t>
      </w:r>
      <w:r w:rsidR="00B56D68" w:rsidRPr="00B56D68">
        <w:t xml:space="preserve">ength of </w:t>
      </w:r>
      <w:r>
        <w:t xml:space="preserve">the </w:t>
      </w:r>
      <w:r w:rsidR="00B56D68" w:rsidRPr="00B56D68">
        <w:t xml:space="preserve">overall code inspection document can be reduced (as per the submission guidelines) </w:t>
      </w:r>
    </w:p>
    <w:p w14:paraId="41659340" w14:textId="07E11729" w:rsidR="00B56D68" w:rsidRPr="00B56D68" w:rsidRDefault="00B56D68" w:rsidP="00B56D68">
      <w:pPr>
        <w:pStyle w:val="ListParagraph"/>
        <w:numPr>
          <w:ilvl w:val="1"/>
          <w:numId w:val="15"/>
        </w:numPr>
        <w:ind w:left="1800"/>
      </w:pPr>
      <w:r w:rsidRPr="00B56D68">
        <w:t>Comments should be added in angular (</w:t>
      </w:r>
      <w:proofErr w:type="spellStart"/>
      <w:r w:rsidRPr="00B56D68">
        <w:t>ts</w:t>
      </w:r>
      <w:proofErr w:type="spellEnd"/>
      <w:r w:rsidRPr="00B56D68">
        <w:t xml:space="preserve"> code) if </w:t>
      </w:r>
      <w:r w:rsidRPr="00B56D68">
        <w:t>it’s</w:t>
      </w:r>
      <w:r w:rsidRPr="00B56D68">
        <w:t xml:space="preserve"> not present </w:t>
      </w:r>
      <w:r w:rsidR="007176EF">
        <w:t>in</w:t>
      </w:r>
      <w:r w:rsidRPr="00B56D68">
        <w:t xml:space="preserve"> some places</w:t>
      </w:r>
    </w:p>
    <w:p w14:paraId="0D3C5E81" w14:textId="16463CE0" w:rsidR="00F70AFB" w:rsidRPr="00B56D68" w:rsidRDefault="00B56D68" w:rsidP="00B56D68">
      <w:pPr>
        <w:pStyle w:val="ListParagraph"/>
        <w:numPr>
          <w:ilvl w:val="1"/>
          <w:numId w:val="15"/>
        </w:numPr>
        <w:ind w:left="1800"/>
      </w:pPr>
      <w:r w:rsidRPr="00B56D68">
        <w:t>SQL code snippet</w:t>
      </w:r>
      <w:r w:rsidR="007176EF">
        <w:t>s</w:t>
      </w:r>
      <w:r w:rsidRPr="00B56D68">
        <w:t xml:space="preserve"> can be avoided in inspection document</w:t>
      </w:r>
      <w:r w:rsidR="007176EF">
        <w:t>s</w:t>
      </w:r>
      <w:r w:rsidRPr="00B56D68">
        <w:t>.</w:t>
      </w:r>
    </w:p>
    <w:p w14:paraId="18DC569B" w14:textId="18D1EB25" w:rsidR="00F70AFB" w:rsidRDefault="00F70AFB" w:rsidP="00F70AFB">
      <w:pPr>
        <w:rPr>
          <w:b/>
          <w:bCs/>
          <w:sz w:val="22"/>
          <w:szCs w:val="22"/>
        </w:rPr>
      </w:pPr>
    </w:p>
    <w:p w14:paraId="4836A290" w14:textId="73074A06" w:rsidR="00F70AFB" w:rsidRDefault="00F70AFB" w:rsidP="00F70AFB">
      <w:pPr>
        <w:rPr>
          <w:b/>
          <w:bCs/>
          <w:sz w:val="22"/>
          <w:szCs w:val="22"/>
        </w:rPr>
      </w:pPr>
    </w:p>
    <w:p w14:paraId="79AFAE9A" w14:textId="63CA55D6" w:rsidR="00F70AFB" w:rsidRDefault="00F70AFB" w:rsidP="00F70AFB">
      <w:pPr>
        <w:rPr>
          <w:b/>
          <w:bCs/>
          <w:sz w:val="22"/>
          <w:szCs w:val="22"/>
        </w:rPr>
      </w:pPr>
    </w:p>
    <w:p w14:paraId="0A40FD9F" w14:textId="77777777" w:rsidR="00F70AFB" w:rsidRDefault="00F70AFB" w:rsidP="00F70AFB">
      <w:pPr>
        <w:rPr>
          <w:b/>
          <w:bCs/>
          <w:sz w:val="22"/>
          <w:szCs w:val="22"/>
        </w:rPr>
      </w:pPr>
    </w:p>
    <w:p w14:paraId="4DCCDBE2" w14:textId="332B4F99" w:rsidR="00F70AFB" w:rsidRDefault="00F70AFB" w:rsidP="00F70AF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ction Items</w:t>
      </w:r>
    </w:p>
    <w:p w14:paraId="4B3BA1C1" w14:textId="6AFD27C3" w:rsidR="00F70AFB" w:rsidRDefault="00F70AFB" w:rsidP="00EE1C10">
      <w:pPr>
        <w:rPr>
          <w:b/>
          <w:bCs/>
          <w:sz w:val="22"/>
          <w:szCs w:val="22"/>
        </w:rPr>
      </w:pPr>
    </w:p>
    <w:p w14:paraId="09B35049" w14:textId="77777777" w:rsidR="00E01F7B" w:rsidRDefault="00E01F7B" w:rsidP="00F70AFB">
      <w:pPr>
        <w:rPr>
          <w:bCs/>
        </w:rPr>
      </w:pPr>
    </w:p>
    <w:p w14:paraId="13800E6C" w14:textId="0DE291C6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>Elicitor/Record Keeper will update the review meeting feedback along with the agreed document to Trello and GitHub Repo.</w:t>
      </w:r>
    </w:p>
    <w:p w14:paraId="32B5F7F6" w14:textId="62C24133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 xml:space="preserve">Trello Task Path -  </w:t>
      </w:r>
      <w:hyperlink r:id="rId7" w:history="1">
        <w:r w:rsidR="00414E3A" w:rsidRPr="00C459C8">
          <w:rPr>
            <w:rStyle w:val="Hyperlink"/>
            <w:bCs/>
          </w:rPr>
          <w:t>https://trello.com/c/LAN4tWB6/16-code-inspection-discussion</w:t>
        </w:r>
      </w:hyperlink>
      <w:r w:rsidR="00414E3A">
        <w:rPr>
          <w:bCs/>
        </w:rPr>
        <w:t xml:space="preserve"> </w:t>
      </w:r>
      <w:r w:rsidRPr="00E01F7B">
        <w:rPr>
          <w:bCs/>
        </w:rPr>
        <w:t xml:space="preserve"> </w:t>
      </w:r>
    </w:p>
    <w:p w14:paraId="3D00FD1B" w14:textId="271D4C85" w:rsidR="00E01F7B" w:rsidRPr="00E01F7B" w:rsidRDefault="00E01F7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>GitHub Repo Directory Pat</w:t>
      </w:r>
      <w:r w:rsidR="00FC3715">
        <w:rPr>
          <w:bCs/>
        </w:rPr>
        <w:t xml:space="preserve">h </w:t>
      </w:r>
      <w:hyperlink r:id="rId8" w:history="1">
        <w:r w:rsidR="00414E3A" w:rsidRPr="00C459C8">
          <w:rPr>
            <w:rStyle w:val="Hyperlink"/>
            <w:bCs/>
          </w:rPr>
          <w:t>https://github.com/abhayarora23UNT/UntSeProjects2022/tree/</w:t>
        </w:r>
        <w:r w:rsidR="00414E3A" w:rsidRPr="00C459C8">
          <w:rPr>
            <w:rStyle w:val="Hyperlink"/>
            <w:bCs/>
          </w:rPr>
          <w:t>main</w:t>
        </w:r>
        <w:r w:rsidR="00414E3A" w:rsidRPr="00C459C8">
          <w:rPr>
            <w:rStyle w:val="Hyperlink"/>
            <w:bCs/>
          </w:rPr>
          <w:t>/HMS/MOM/Feedback_Pointers</w:t>
        </w:r>
      </w:hyperlink>
      <w:r w:rsidR="00FC3715">
        <w:rPr>
          <w:bCs/>
        </w:rPr>
        <w:t xml:space="preserve"> </w:t>
      </w:r>
    </w:p>
    <w:p w14:paraId="168107DC" w14:textId="102A8DEE" w:rsidR="00F70AFB" w:rsidRPr="00E01F7B" w:rsidRDefault="00F70AFB" w:rsidP="00E01F7B">
      <w:pPr>
        <w:pStyle w:val="ListParagraph"/>
        <w:numPr>
          <w:ilvl w:val="0"/>
          <w:numId w:val="13"/>
        </w:numPr>
        <w:rPr>
          <w:bCs/>
        </w:rPr>
      </w:pPr>
      <w:r w:rsidRPr="00E01F7B">
        <w:rPr>
          <w:bCs/>
        </w:rPr>
        <w:t>Group members will revisit the code inspection document during the deliverable 4 peer-to-peer code review</w:t>
      </w:r>
      <w:r w:rsidR="00414E3A">
        <w:rPr>
          <w:bCs/>
        </w:rPr>
        <w:t xml:space="preserve"> process.</w:t>
      </w:r>
    </w:p>
    <w:bookmarkEnd w:id="0"/>
    <w:p w14:paraId="622B4A44" w14:textId="104DE534" w:rsidR="00EE1C10" w:rsidRDefault="00EE1C10" w:rsidP="009F2EAA"/>
    <w:p w14:paraId="175EBAAF" w14:textId="282C874B" w:rsidR="00F70AFB" w:rsidRDefault="00F70AFB" w:rsidP="009F2EAA"/>
    <w:p w14:paraId="4F4F192B" w14:textId="7CE610F8" w:rsidR="00F70AFB" w:rsidRPr="00F70AFB" w:rsidRDefault="00F70AFB" w:rsidP="009F2EAA">
      <w:pPr>
        <w:rPr>
          <w:b/>
          <w:bCs/>
          <w:sz w:val="22"/>
          <w:szCs w:val="22"/>
        </w:rPr>
      </w:pPr>
      <w:r w:rsidRPr="00F70AFB">
        <w:rPr>
          <w:b/>
          <w:bCs/>
          <w:sz w:val="22"/>
          <w:szCs w:val="22"/>
        </w:rPr>
        <w:t>Next Meeting</w:t>
      </w:r>
    </w:p>
    <w:p w14:paraId="2125F19B" w14:textId="47B2965C" w:rsidR="00F70AFB" w:rsidRDefault="00F70AFB" w:rsidP="009F2EAA"/>
    <w:p w14:paraId="293F131A" w14:textId="7AEB3B79" w:rsidR="00F70AFB" w:rsidRDefault="00F70AFB" w:rsidP="00414E3A">
      <w:pPr>
        <w:pStyle w:val="ListParagraph"/>
        <w:numPr>
          <w:ilvl w:val="0"/>
          <w:numId w:val="14"/>
        </w:numPr>
      </w:pPr>
      <w:r w:rsidRPr="00F70AFB">
        <w:t>Deliverables 4 Deployment and Demo</w:t>
      </w:r>
      <w:r w:rsidR="00B56D68">
        <w:t>.</w:t>
      </w:r>
    </w:p>
    <w:sectPr w:rsidR="00F70AF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6C95" w14:textId="77777777" w:rsidR="00896B9A" w:rsidRDefault="00896B9A" w:rsidP="00994F5F">
      <w:r>
        <w:separator/>
      </w:r>
    </w:p>
  </w:endnote>
  <w:endnote w:type="continuationSeparator" w:id="0">
    <w:p w14:paraId="606CD0E0" w14:textId="77777777" w:rsidR="00896B9A" w:rsidRDefault="00896B9A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F841A" w14:textId="77777777" w:rsidR="00896B9A" w:rsidRDefault="00896B9A" w:rsidP="00994F5F">
      <w:r>
        <w:separator/>
      </w:r>
    </w:p>
  </w:footnote>
  <w:footnote w:type="continuationSeparator" w:id="0">
    <w:p w14:paraId="1D38AF54" w14:textId="77777777" w:rsidR="00896B9A" w:rsidRDefault="00896B9A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28C"/>
    <w:multiLevelType w:val="hybridMultilevel"/>
    <w:tmpl w:val="E8BA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B469B"/>
    <w:multiLevelType w:val="hybridMultilevel"/>
    <w:tmpl w:val="BAA4A7B4"/>
    <w:lvl w:ilvl="0" w:tplc="51C4439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972D29"/>
    <w:multiLevelType w:val="hybridMultilevel"/>
    <w:tmpl w:val="888CFB92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64590"/>
    <w:multiLevelType w:val="hybridMultilevel"/>
    <w:tmpl w:val="B3C04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77C0B"/>
    <w:multiLevelType w:val="hybridMultilevel"/>
    <w:tmpl w:val="FE023BC0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7435C"/>
    <w:multiLevelType w:val="hybridMultilevel"/>
    <w:tmpl w:val="849CC4F8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83775"/>
    <w:multiLevelType w:val="hybridMultilevel"/>
    <w:tmpl w:val="65CCB482"/>
    <w:lvl w:ilvl="0" w:tplc="51C4439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0A33F5"/>
    <w:multiLevelType w:val="hybridMultilevel"/>
    <w:tmpl w:val="73AAA176"/>
    <w:lvl w:ilvl="0" w:tplc="51C4439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685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8863">
    <w:abstractNumId w:val="5"/>
  </w:num>
  <w:num w:numId="3" w16cid:durableId="2136636215">
    <w:abstractNumId w:val="1"/>
  </w:num>
  <w:num w:numId="4" w16cid:durableId="1447699544">
    <w:abstractNumId w:val="12"/>
  </w:num>
  <w:num w:numId="5" w16cid:durableId="1580749493">
    <w:abstractNumId w:val="13"/>
  </w:num>
  <w:num w:numId="6" w16cid:durableId="699478721">
    <w:abstractNumId w:val="7"/>
  </w:num>
  <w:num w:numId="7" w16cid:durableId="1066955573">
    <w:abstractNumId w:val="9"/>
  </w:num>
  <w:num w:numId="8" w16cid:durableId="1070007286">
    <w:abstractNumId w:val="4"/>
  </w:num>
  <w:num w:numId="9" w16cid:durableId="200828022">
    <w:abstractNumId w:val="11"/>
  </w:num>
  <w:num w:numId="10" w16cid:durableId="1087262871">
    <w:abstractNumId w:val="0"/>
  </w:num>
  <w:num w:numId="11" w16cid:durableId="2064206536">
    <w:abstractNumId w:val="8"/>
  </w:num>
  <w:num w:numId="12" w16cid:durableId="409473065">
    <w:abstractNumId w:val="3"/>
  </w:num>
  <w:num w:numId="13" w16cid:durableId="874736160">
    <w:abstractNumId w:val="2"/>
  </w:num>
  <w:num w:numId="14" w16cid:durableId="667099579">
    <w:abstractNumId w:val="10"/>
  </w:num>
  <w:num w:numId="15" w16cid:durableId="1127312565">
    <w:abstractNumId w:val="6"/>
  </w:num>
  <w:num w:numId="16" w16cid:durableId="6382630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SwMDE0MzE2sDBS0lEKTi0uzszPAykwrwUAr3e/OSwAAAA="/>
  </w:docVars>
  <w:rsids>
    <w:rsidRoot w:val="003C54CB"/>
    <w:rsid w:val="00052700"/>
    <w:rsid w:val="0008398F"/>
    <w:rsid w:val="000950DB"/>
    <w:rsid w:val="000E2779"/>
    <w:rsid w:val="000F1E2D"/>
    <w:rsid w:val="000F3D03"/>
    <w:rsid w:val="0013014E"/>
    <w:rsid w:val="00163906"/>
    <w:rsid w:val="001E1306"/>
    <w:rsid w:val="00204C39"/>
    <w:rsid w:val="00217C7A"/>
    <w:rsid w:val="003043D5"/>
    <w:rsid w:val="00313BAC"/>
    <w:rsid w:val="00345B67"/>
    <w:rsid w:val="003B2D07"/>
    <w:rsid w:val="003C4EB1"/>
    <w:rsid w:val="003C54CB"/>
    <w:rsid w:val="00414E3A"/>
    <w:rsid w:val="00470D22"/>
    <w:rsid w:val="00496C3A"/>
    <w:rsid w:val="004C1BD0"/>
    <w:rsid w:val="00551483"/>
    <w:rsid w:val="00570C73"/>
    <w:rsid w:val="00575624"/>
    <w:rsid w:val="005D558D"/>
    <w:rsid w:val="005D7B60"/>
    <w:rsid w:val="00623829"/>
    <w:rsid w:val="006333FD"/>
    <w:rsid w:val="006D712B"/>
    <w:rsid w:val="007176EF"/>
    <w:rsid w:val="00720B99"/>
    <w:rsid w:val="007B7041"/>
    <w:rsid w:val="007C313C"/>
    <w:rsid w:val="007C54B7"/>
    <w:rsid w:val="00814D2B"/>
    <w:rsid w:val="0086461C"/>
    <w:rsid w:val="00885207"/>
    <w:rsid w:val="00895DB2"/>
    <w:rsid w:val="00896B9A"/>
    <w:rsid w:val="008A0651"/>
    <w:rsid w:val="008F75C3"/>
    <w:rsid w:val="009552B7"/>
    <w:rsid w:val="0095649E"/>
    <w:rsid w:val="00987B6C"/>
    <w:rsid w:val="00994F5F"/>
    <w:rsid w:val="009F2EAA"/>
    <w:rsid w:val="00A0536E"/>
    <w:rsid w:val="00A10815"/>
    <w:rsid w:val="00B1151E"/>
    <w:rsid w:val="00B3706A"/>
    <w:rsid w:val="00B56D68"/>
    <w:rsid w:val="00B85539"/>
    <w:rsid w:val="00C00BB2"/>
    <w:rsid w:val="00C10B9E"/>
    <w:rsid w:val="00C47E72"/>
    <w:rsid w:val="00C87934"/>
    <w:rsid w:val="00C923D5"/>
    <w:rsid w:val="00C94CFE"/>
    <w:rsid w:val="00CA0212"/>
    <w:rsid w:val="00CA6107"/>
    <w:rsid w:val="00CC0A72"/>
    <w:rsid w:val="00CD0233"/>
    <w:rsid w:val="00CE35BB"/>
    <w:rsid w:val="00D31A78"/>
    <w:rsid w:val="00D3383F"/>
    <w:rsid w:val="00D630E0"/>
    <w:rsid w:val="00DF128D"/>
    <w:rsid w:val="00E00145"/>
    <w:rsid w:val="00E01F7B"/>
    <w:rsid w:val="00E16A94"/>
    <w:rsid w:val="00E50839"/>
    <w:rsid w:val="00E66BFA"/>
    <w:rsid w:val="00E8349E"/>
    <w:rsid w:val="00E861F2"/>
    <w:rsid w:val="00EE1C10"/>
    <w:rsid w:val="00F70AFB"/>
    <w:rsid w:val="00FC3715"/>
    <w:rsid w:val="00FF7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B1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hayarora23UNT/UntSeProjects2022/tree/main/HMS/MOM/Feedback_Poin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ello.com/c/LAN4tWB6/16-code-inspection-discu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73</cp:revision>
  <dcterms:created xsi:type="dcterms:W3CDTF">2022-02-03T17:24:00Z</dcterms:created>
  <dcterms:modified xsi:type="dcterms:W3CDTF">2022-04-07T16:26:00Z</dcterms:modified>
</cp:coreProperties>
</file>